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ว3110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ม.4/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ัจจัยภายนอกอย่างเช่นเห็นไหมคะ น้ำ แบงค์ แก๊สออกซิเจนและคาร์บอนไดออกไซด์พวกนี้ใช่ไหมคะปัจจัยภายนอกแต่วันนี้หลักๆสำคัญก็คือ ธาตุอาหารเราจะมาดูกันว่า ธาตุอาหารของพืช ที่สำคัญสำคัญ แบ่งออกเป็น 3 กลุ่มด้วยกันนะคะ กลุ่มที่ 1 กลุ่มที่ 1 ธาตุอาหารหลัก ธาตุอาหารหลักก็จะเป็นไนโตรเจน วัดสุทัศน์ โพแทสเซียม นะคะหรือว่าที่เรียกตัวย่อว่า N P K ส่วนธาตุอาหารรองก็จะเป็นแคลเซียม แมกนีเซียมกำมะถันนะคะ ตามที่ตารางที่คุณครูได้แจกให้นักเรียนมันก็จะมีตัวย่ออยู่ด้วยอย่างเช่นแคลเซียมก็จะเป็น ca หาแมกนีเซียมก็จะเป็น mg กรรมฐานก็จะเป็นตัว H ใช่ไหมคะ ตาราง ไปธาตุอาหารเสริมธาตุอาหารเสริมก็จะเป็นพวกแมงกานีสทองแดง คลอรีนนะคะ ตามตารางที่ได้แจกไปแล้วนะคะนักเรียน ปีนี้ เรามาดูกันว่าไนโตรเจนมีความสำคัญยังไง ไนโตรเจน ไนโตรเจนเป็นส่วนที่ช่วยในการเจริญเติบโตของพืช แล้วก็เป็นอาหารหลักของพืชนะคะ ช่วยทำให้พืชมีใบสีเขียว ไนโตรเจนเป็นส่วนหนึ่งของการสร้างคลอโรฟิลล์ จำได้ไหมคนละฟิว คลอโรฟิลล์ที่เรียนในสัปดาห์ที่แล้ว คลอโรฟิลล์ที่เป็นสารสีเขียวที่มันจะอยู่กับใบที่จะช่วยในการสังเคราะห์แสงนะคะ ไนโตรเจนก็เป็นส่วนหนึ่งในการสร้างคลอโรฟิลล์เหมือนกันนะคะ ที่นี้ ไนโตรเจนนี่ ไนโตรเจนมักจะอยู่ในปุ๋ยหมักหรือว่าพวกพืชตระกูลถั่ว ต่อไปเฟิร์สคลาส ฟอสฟอรัสมีส่วนช่วยในการผลิตแป้งและน้ำตาล ช่วยในการเปลี่ยนพลังงานแสงอาทิตย์เป็นพลังงานเคมีในพืช ช่วยผลิตอาหาร กระตุ้นการออกดอกและการเจริญเติบโตของราก ตัวนี้ก็จะสำคัญนะคะเพราะร้านมันจะไปกระตุ้นให้พืชออกดอกแล้วก็รากก็จะได้แข็งแรงด้วยนะคะ ต่อไปอันที่ 3 โพแทสเซียม Xiaomi เราจะมักพบในดินชั้นล่างนะคะ จะถูกดูดซึมด้วยราก หน้าก็จะดูด เตรียมขึ้นมา มีส่วนได้เสียในจะมีส่วนสร้างโปรตีนนะคะ แล้วก็ทำให้มีผลผลิตที่มีคุณภาพ มากยิ่งขึ้นนะคะ ที่นี้อันดับแรกคุณครูจะให้นักเรียนจัดในใบความรู้ของเราใช่ไหมคะจะให้นักเรียนเอาตาราง ตารางธาตุอาหาร ธาตุอาหารทั้ง 3 กลุ่มนี้ลงในสมุดก่อนนะคะให้นักเรียนเขียนลงในสมุด นักเรียนจะได้ทบทวนความรู้ไปด้วยเพราะเวลาที่เราจะสอบเราจะได้เปิดสมุดกลับมาทบทวนอีกรอบนะคะ ส่งตารางนะคะ ตารางนี้ลงไปในสมุดก่อน OK หลัง หลังจากที่เราลอกตารางเสร็จแล้วเดี๋ยวคุณครูจะพานักเรียนทำแบบฝึกหัดนะคะแต่ให้นักเรียนเขียน ตารางตรงนี้ลงในสมุดเสร็จก่อนแล้วเราค่อยจะมาทำแบบฝึกหัดการแบบฝึกหัดก็จะมีอยู่แค่ 3 ข้อ ไม่ได้ยากนะครับง่ายๆ ที่นี้นักเรียนเขียนตารางเสร็จครบทุกคนแล้วนะคะ เราจะมาดูแบบฝึกหัด จอมันไม่ขึ้นเดี๋ยวนักเรียน ดูพิราบเดี๋ยวเราค่อยพอ บางทีร่างเสร็จแล้วเราค่อยมาต่อดูตรงแบบฝึกหัดที่คุณครูเขียนไว้บนกระดานนะคะ พอดีจอมันไม่ออก หลังจากที่นักเรียนได้ เขียน ตารางคืนนี้ลงในสมุดเสร็จแล้วมันก็จะมีคำถามอยู่ 3 คำถามนะคะคำถามที่ 1 ธาตุอาหารหลักของพืชมีกี่ธาตุอะไรบ้าง นะคะ มีอะไรบ้างนะคะ ที่นี้ข้อที่ 2 ธาตุอาหารรองของพืชมีกี่ธาตุอะไรบ้าง ส่วนข้อที่ 3 ธาตุอาหารเสริมของพืชมีกี่ธาตุอะไรบ้างนะคะจะเป็นการทบทวนความรู้ของนักเรียนไปด้วยนะคะ จะมีอยู่ 3 ข้อ นิดเดียวค่ะ ถ้าใครไม่รู้หรือว่าจำไม่ได้ก็ถามคุณครูได้ แต่จาก พี่ได้ทำตารางลงไปแล้วมันคำตอบมันอยู่ในนั้นหมดเลยนะคะ OK มือทำได้ ใช่ข้อที่ 1 ข้อที่ 2 ข้อที่ 3 ดูก่อนนะคะปีนี้จากที่นักเรียนทำแบบทดสอบไปแล้วคุณครูก็เดินตรวจดูบ้างแล้วนะคะ ปีนี้จะให้ตัวแทนนักเรียน มันจะมีทั้งหมด 3 ข้อใช่ไหมคะเดี๋ยวจะให้นักเรียนตอบ ข้อที่ 1 ให้ตอบข้อที่ 1 ยกมือ ลืมหยิบตอบข้อที่ 1 นะคะข้อที่ 1 จะถามว่า ข้อที่ 1 จะถามว่าธาตุอาหารหลัก ของพืชมีกี่ธาตุอะไรบ้าง ค่ะคุณได้ยินใช่ไหมคะ ค่ะรบกวนให้น้องมาข้างหน้าจอได้ไหมคะมองไม่เห็นภาษามึงค่ะ แป๊บนึงนะคะ มีสระอาหารหลักนะคะมีไนโตรเจน พ่อรัตน์ โพแทสเซียมค่ะ N P K ค่ะ โอเคผมให้เพื่อนหน่อยถูก ที่นี้ข้อที่ 2 ข้อที่ 2 น้องอายนะคะ น้องอายน้องอายเขาจะพูดได้นะคะแต่ว่าภาษามือเขายังไม่ได้เดี๋ยวจะให้เขาพูดต่อ ธาตุอาหารรองของพืชมีกี่ธาตุอะไรบ้าง ที่สามพรานค่ะ เที่ยว เทคนิเชียลกำมะถัน โอเคค่ะส่วนข้อที่ 3 นะคะพอดีน้อง หญิงก็ที่ 3 ที่ 3 เอาไปยืนลูกยืน ข้อที่ 3 นะคะถามว่าธาตุอาหารเสริมของพืชมีกี่ธาตุอะไรบ้างมี 7 ค่ะ ใกล้ๆตรงนี้เธอหยุดใหม่เท่าไหร่นะ น้องตอบ 8 ค่ะคุณครู มี 8 ค่ะ คุณครูคะให้น้องทำภาษามือชาได้ไหมคะพอดีว่า น้องมี f-ve มี น้องไม่มองเราไม่มองล่างเลยค่ะ หนองบัวแดงกระดาน มี 80 บาทค่ะ amen อันที่ 2 คือ m a ไม่ใช่ค่ะผิด M ทำมือสูงไปค่ะ m n amen อันที่ 2 เป็น You อันที่ 3 เป็น CL คลอรีนค่ะอันที่ 4 nf ceemeagain ขา อันนี้ อันที่ 5 B ค่ะ โบราณค่ะ แล้วก็แซดเอ็นคาร์ สงัดสีค่ะแล้วก็ ommo ทองแดงค่ะเอน i แล้วก็เอมค่ะ แล้วก็เอ็นไอค่ะ ค่ะขอบคุณมากค่ะ มานั่งค่ะเด็กๆ อ่านนะคะจากที่เราเรียนกันไปวันนี้เราก็จะได้ทราบธาตุอาหารหลักธาตุอาหารรองและธาตุอาหารเสริมของพืชไปแล้วนะคะนักเรียนก็ได้ทำแบบทดสอบแล้วก็ได้ช่วยกันเฉลยหน้าชั้นเรียนเรียบร้อยแล้ว เดี๋ยวถ้ามีอะไรที่สงสัยก็สามารถสอบถามคุณครูได้นะคะจากที่ดูนักเรียนก็เข้าใจในระดับนึงนะคะ ถ้าใครมีใครจะถามไหมคะเวลาเรายังเหลืออยู่นิดนึง ไม่มีคำถามนะคะถ้าอย่างนั้นก็ขอขอบคุณทีมงานคณะล่ามแล้วก็พี่ๆทุกคนนะคะ วันนี้จบ การเรียนของเราไว้เพียงแค่นี้ก่อนค่ะพบกันใหม่สัปดาห์หน้า 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ว31101 (เช้า) ม.4/2</dc:title>
  <dc:creator/>
  <cp:keywords/>
  <dcterms:created xsi:type="dcterms:W3CDTF">2024-01-04T02:58:26Z</dcterms:created>
  <dcterms:modified xsi:type="dcterms:W3CDTF">2024-01-04T0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กรกฎาคม 2566 เวลา 10.30 น.</vt:lpwstr>
  </property>
  <property fmtid="{D5CDD505-2E9C-101B-9397-08002B2CF9AE}" pid="3" name="subtitle">
    <vt:lpwstr/>
  </property>
</Properties>
</file>